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67101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130ba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70fc4b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c0ca18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4Z</dcterms:created>
  <dcterms:modified xsi:type="dcterms:W3CDTF">2016-11-22T04:25:14Z</dcterms:modified>
</cp:coreProperties>
</file>